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25C" w:rsidRPr="00B17DE3" w:rsidRDefault="0097125C" w:rsidP="00CE5C89">
      <w:pPr>
        <w:keepNext/>
        <w:keepLines/>
        <w:pageBreakBefore/>
        <w:tabs>
          <w:tab w:val="right" w:pos="9026"/>
          <w:tab w:val="right" w:pos="13956"/>
        </w:tabs>
        <w:spacing w:after="0" w:line="276" w:lineRule="auto"/>
        <w:outlineLvl w:val="0"/>
        <w:rPr>
          <w:rFonts w:ascii="Cambria" w:eastAsia="Malgun Gothic" w:hAnsi="Cambria" w:cstheme="majorBidi"/>
          <w:bCs/>
          <w:smallCaps/>
          <w:color w:val="2F5496" w:themeColor="accent5" w:themeShade="BF"/>
          <w:spacing w:val="-22"/>
          <w:lang w:eastAsia="ko-KR"/>
        </w:rPr>
      </w:pPr>
      <w:r w:rsidRPr="006F2EB9">
        <w:rPr>
          <w:rFonts w:ascii="Cambria" w:eastAsia="Malgun Gothic" w:hAnsi="Cambria" w:cs="Myriad Pro Light"/>
          <w:b/>
          <w:bCs/>
          <w:smallCaps/>
          <w:color w:val="000000"/>
          <w:spacing w:val="-22"/>
          <w:sz w:val="36"/>
          <w:szCs w:val="36"/>
          <w:lang w:eastAsia="ko-KR"/>
        </w:rPr>
        <w:t>Concept Note</w:t>
      </w:r>
      <w:r w:rsidR="0034413B">
        <w:rPr>
          <w:rFonts w:ascii="Cambria" w:eastAsia="Malgun Gothic" w:hAnsi="Cambria" w:cs="Myriad Pro Light"/>
          <w:b/>
          <w:bCs/>
          <w:smallCaps/>
          <w:color w:val="000000"/>
          <w:spacing w:val="-22"/>
          <w:sz w:val="36"/>
          <w:szCs w:val="36"/>
          <w:lang w:eastAsia="ko-KR"/>
        </w:rPr>
        <w:t>: Tunisia</w:t>
      </w:r>
      <w:r w:rsidR="002A3E1A">
        <w:rPr>
          <w:rFonts w:ascii="Cambria" w:eastAsia="Malgun Gothic" w:hAnsi="Cambria" w:cs="Myriad Pro Light"/>
          <w:b/>
          <w:bCs/>
          <w:smallCaps/>
          <w:color w:val="000000"/>
          <w:spacing w:val="-22"/>
          <w:sz w:val="36"/>
          <w:szCs w:val="36"/>
          <w:lang w:eastAsia="ko-KR"/>
        </w:rPr>
        <w:br/>
      </w: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161"/>
        <w:gridCol w:w="2864"/>
        <w:gridCol w:w="5244"/>
      </w:tblGrid>
      <w:tr w:rsidR="0097125C" w:rsidRPr="006F2EB9" w:rsidTr="00F16679">
        <w:trPr>
          <w:trHeight w:val="314"/>
        </w:trPr>
        <w:tc>
          <w:tcPr>
            <w:tcW w:w="1026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vAlign w:val="center"/>
          </w:tcPr>
          <w:p w:rsidR="0097125C" w:rsidRPr="006F2EB9" w:rsidRDefault="00FD6258" w:rsidP="00CE5C89">
            <w:pPr>
              <w:tabs>
                <w:tab w:val="left" w:pos="720"/>
              </w:tabs>
              <w:spacing w:after="0" w:line="276" w:lineRule="auto"/>
              <w:rPr>
                <w:rFonts w:ascii="Cambria" w:eastAsiaTheme="minorEastAsia" w:hAnsi="Cambria" w:cs="Arial"/>
                <w:b/>
                <w:bCs/>
                <w:smallCaps/>
                <w:color w:val="FFFFFF" w:themeColor="background1"/>
                <w:spacing w:val="5"/>
                <w:lang w:eastAsia="ko-KR"/>
              </w:rPr>
            </w:pPr>
            <w:bookmarkStart w:id="0" w:name="_GoBack"/>
            <w:r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Organisational </w:t>
            </w:r>
            <w:r w:rsidR="0097125C" w:rsidRPr="006F2EB9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>Information</w:t>
            </w:r>
            <w:r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 </w:t>
            </w:r>
          </w:p>
        </w:tc>
      </w:tr>
      <w:bookmarkEnd w:id="0"/>
      <w:tr w:rsidR="0097125C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>Organisation</w:t>
            </w:r>
            <w:r w:rsidR="0097125C"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 xml:space="preserve"> Nam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Theme="minorEastAsia" w:hAnsi="Cambria"/>
                <w:bCs/>
                <w:lang w:eastAsia="ko-KR"/>
              </w:rPr>
            </w:pPr>
            <w:r w:rsidRPr="006F2EB9">
              <w:rPr>
                <w:rFonts w:ascii="Cambria" w:eastAsiaTheme="minorEastAsia" w:hAnsi="Cambria"/>
                <w:bCs/>
                <w:lang w:eastAsia="ko-KR"/>
              </w:rPr>
              <w:fldChar w:fldCharType="begin"/>
            </w:r>
            <w:r w:rsidRPr="006F2EB9">
              <w:rPr>
                <w:rFonts w:ascii="Cambria" w:eastAsiaTheme="minorEastAsia" w:hAnsi="Cambria"/>
                <w:bCs/>
                <w:lang w:eastAsia="ko-KR"/>
              </w:rPr>
              <w:instrText xml:space="preserve"> FILLIN  "Please enter your organisation's name"  \* MERGEFORMAT </w:instrText>
            </w:r>
            <w:r w:rsidRPr="006F2EB9">
              <w:rPr>
                <w:rFonts w:ascii="Cambria" w:eastAsiaTheme="minorEastAsia" w:hAnsi="Cambria"/>
                <w:bCs/>
                <w:lang w:eastAsia="ko-KR"/>
              </w:rPr>
              <w:fldChar w:fldCharType="end"/>
            </w:r>
          </w:p>
        </w:tc>
      </w:tr>
      <w:tr w:rsidR="0097125C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val="en-US"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>Organisation</w:t>
            </w:r>
            <w:r w:rsidR="0097125C"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 xml:space="preserve"> Postal Address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Organisation</w:t>
            </w:r>
            <w:r w:rsidR="0097125C"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 Phon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11C03" w:rsidRPr="006F2EB9" w:rsidRDefault="00525851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O</w:t>
            </w:r>
            <w:r w:rsidR="00511C03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rganisation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 Date of Establishment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11C03" w:rsidRDefault="00525851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Has the organisation</w:t>
            </w:r>
            <w:r w:rsidR="00511C03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 implemented project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s</w:t>
            </w:r>
            <w:r w:rsidR="00511C03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 every year since 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it was</w:t>
            </w:r>
            <w:r w:rsidR="00511C03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 established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?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11C03" w:rsidRDefault="00525851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Annual Budget Over Last Two Years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11C03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Number of </w:t>
            </w:r>
            <w:r w:rsidR="00525851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F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u</w:t>
            </w:r>
            <w:r w:rsidR="00FD6258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ll-T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ime </w:t>
            </w:r>
            <w:r w:rsidR="00525851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E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mployee</w:t>
            </w:r>
            <w:r w:rsidR="00525851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s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D6258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>Organisation</w:t>
            </w:r>
            <w:r w:rsidR="0097125C"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 xml:space="preserve"> Social Media Accounts </w:t>
            </w:r>
          </w:p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>(e.g. Facebook, Instagram, LinkedIn, Twitter)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>Organisation</w:t>
            </w:r>
            <w:r w:rsidR="0097125C"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 xml:space="preserve"> Websit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21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t>Contact Person/</w:t>
            </w: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  <w:br/>
              <w:t>Main Focal Point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  <w:t>Contact Person’s Nam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21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  <w:t>Contact Person’s Positio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21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  <w:t>Contact Person’s Email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:rsidTr="00F16679">
        <w:trPr>
          <w:trHeight w:val="396"/>
        </w:trPr>
        <w:tc>
          <w:tcPr>
            <w:tcW w:w="21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  <w:t>Contact Person’s Phon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</w:tbl>
    <w:p w:rsidR="0097125C" w:rsidRPr="006F2EB9" w:rsidRDefault="0097125C" w:rsidP="00CE5C89">
      <w:pPr>
        <w:spacing w:after="0" w:line="276" w:lineRule="auto"/>
        <w:rPr>
          <w:rFonts w:ascii="Cambria" w:eastAsiaTheme="minorEastAsia" w:hAnsi="Cambria"/>
          <w:lang w:eastAsia="ko-KR"/>
        </w:rPr>
      </w:pPr>
      <w:r w:rsidRPr="006F2EB9">
        <w:rPr>
          <w:rFonts w:ascii="Cambria" w:eastAsiaTheme="minorEastAsia" w:hAnsi="Cambria"/>
          <w:lang w:eastAsia="ko-KR"/>
        </w:rPr>
        <w:fldChar w:fldCharType="begin"/>
      </w:r>
      <w:r w:rsidRPr="006F2EB9">
        <w:rPr>
          <w:rFonts w:ascii="Cambria" w:eastAsiaTheme="minorEastAsia" w:hAnsi="Cambria"/>
          <w:lang w:eastAsia="ko-KR"/>
        </w:rPr>
        <w:instrText xml:space="preserve"> ASK  Name?  \* MERGEFORMAT </w:instrText>
      </w:r>
      <w:r w:rsidRPr="006F2EB9">
        <w:rPr>
          <w:rFonts w:ascii="Cambria" w:eastAsiaTheme="minorEastAsia" w:hAnsi="Cambria"/>
          <w:lang w:eastAsia="ko-KR"/>
        </w:rPr>
        <w:fldChar w:fldCharType="end"/>
      </w: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4316"/>
        <w:gridCol w:w="5953"/>
      </w:tblGrid>
      <w:tr w:rsidR="0097125C" w:rsidRPr="006F2EB9" w:rsidTr="006F2EB9">
        <w:trPr>
          <w:trHeight w:val="314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vAlign w:val="center"/>
          </w:tcPr>
          <w:p w:rsidR="0097125C" w:rsidRPr="006F2EB9" w:rsidRDefault="0097125C" w:rsidP="00CE5C89">
            <w:pPr>
              <w:tabs>
                <w:tab w:val="left" w:pos="720"/>
              </w:tabs>
              <w:spacing w:after="0" w:line="276" w:lineRule="auto"/>
              <w:rPr>
                <w:rFonts w:ascii="Cambria" w:eastAsiaTheme="minorEastAsia" w:hAnsi="Cambria" w:cs="Arial"/>
                <w:b/>
                <w:bCs/>
                <w:smallCaps/>
                <w:color w:val="FFFFFF" w:themeColor="background1"/>
                <w:spacing w:val="5"/>
                <w:szCs w:val="24"/>
                <w:lang w:eastAsia="ko-KR"/>
              </w:rPr>
            </w:pPr>
            <w:bookmarkStart w:id="1" w:name="SectionA" w:colFirst="0" w:colLast="0"/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szCs w:val="24"/>
                <w:lang w:eastAsia="ja-JP"/>
              </w:rPr>
              <w:t>Basic Information</w:t>
            </w:r>
          </w:p>
        </w:tc>
      </w:tr>
      <w:bookmarkEnd w:id="1"/>
      <w:tr w:rsidR="0097125C" w:rsidRPr="006F2EB9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A.1. Proposed Programme Title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F2EB9" w:rsidRPr="006F2EB9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A.2. Proposed Duration (month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F2EB9" w:rsidRPr="006F2EB9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A.3. </w:t>
            </w:r>
            <w:r w:rsidR="008D6253"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Proposed </w:t>
            </w:r>
            <w:r w:rsidR="008D6253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Geographic Location(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D2444B" w:rsidRPr="006F2EB9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D2444B" w:rsidRPr="006F2EB9" w:rsidRDefault="00D2444B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A.</w:t>
            </w:r>
            <w:r w:rsidR="00696188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4</w:t>
            </w: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. </w:t>
            </w:r>
            <w:r w:rsidR="00FD6258" w:rsidRPr="00FD6258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Preliminary Funding Request </w:t>
            </w:r>
            <w:r w:rsidR="008D6253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(USD) 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2444B" w:rsidRPr="006F2EB9" w:rsidRDefault="00D2444B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96188" w:rsidRPr="006F2EB9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696188" w:rsidRPr="006F2EB9" w:rsidRDefault="0069618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A.</w:t>
            </w: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5</w:t>
            </w: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 xml:space="preserve">. Proposed </w:t>
            </w:r>
            <w:r w:rsidR="00D34B6A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Programme Objective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6188" w:rsidRPr="006F2EB9" w:rsidRDefault="0069618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F2EB9" w:rsidRPr="006F2EB9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:rsidR="006F2EB9" w:rsidRPr="006F2EB9" w:rsidRDefault="00D2444B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>Context of Violent Extremism</w:t>
            </w:r>
            <w:r w:rsidR="00184D83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 xml:space="preserve"> </w:t>
            </w:r>
            <w:r w:rsidR="006F2EB9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>(</w:t>
            </w:r>
            <w:r w:rsidR="00393332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maximum</w:t>
            </w:r>
            <w:r w:rsidR="00393332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 xml:space="preserve"> </w:t>
            </w:r>
            <w:r w:rsidR="006F2EB9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 xml:space="preserve">500 </w:t>
            </w:r>
            <w:r w:rsidR="00393332"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words</w:t>
            </w:r>
            <w:r w:rsidR="006F2EB9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>)</w:t>
            </w:r>
          </w:p>
        </w:tc>
      </w:tr>
      <w:tr w:rsidR="006F2EB9" w:rsidRPr="006F2EB9" w:rsidTr="00E2627D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34413B" w:rsidRPr="00393332" w:rsidRDefault="0034413B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In the Proposed Geographic Location(s) listed in </w:t>
            </w: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  <w:t>A.3.</w:t>
            </w: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 above:</w:t>
            </w:r>
          </w:p>
          <w:p w:rsidR="00D2444B" w:rsidRDefault="00D2444B" w:rsidP="00CE5C89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What is the violent extremism challenge or situation?</w:t>
            </w:r>
          </w:p>
          <w:p w:rsidR="00D2444B" w:rsidRPr="00D2444B" w:rsidRDefault="00D2444B" w:rsidP="00CE5C89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</w:pPr>
            <w:r w:rsidRPr="00D2444B"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  <w:t>What are the key drivers</w:t>
            </w:r>
            <w:r w:rsidR="0034413B"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  <w:t>/factors</w:t>
            </w:r>
            <w:r w:rsidRPr="00D2444B"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  <w:t xml:space="preserve"> of violent extremism that your programme aims to address</w:t>
            </w:r>
            <w:r w:rsidR="00E7262E"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  <w:t>, including the role of gender</w:t>
            </w:r>
            <w:r w:rsidRPr="00D2444B"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  <w:t>?</w:t>
            </w:r>
          </w:p>
          <w:p w:rsidR="006F2EB9" w:rsidRPr="00393332" w:rsidRDefault="00D6230B" w:rsidP="00CE5C89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How </w:t>
            </w:r>
            <w:r w:rsidR="00393332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would</w:t>
            </w: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 you collaborate with other actors (</w:t>
            </w:r>
            <w:r w:rsidR="0034413B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e.g. </w:t>
            </w: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state, religious authorit</w:t>
            </w:r>
            <w:r w:rsidR="0034413B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ies</w:t>
            </w: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, CSOs</w:t>
            </w:r>
            <w:r w:rsidR="0034413B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,</w:t>
            </w: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 etc</w:t>
            </w:r>
            <w:r w:rsidR="0034413B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.</w:t>
            </w:r>
            <w:r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)</w:t>
            </w:r>
            <w:r w:rsidR="0034413B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?</w:t>
            </w:r>
          </w:p>
        </w:tc>
      </w:tr>
      <w:tr w:rsidR="006F2EB9" w:rsidRPr="006F2EB9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:rsidR="006F2EB9" w:rsidRPr="008D6253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Focus </w:t>
            </w:r>
            <w:r w:rsidR="008D6253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>Population</w:t>
            </w: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 Group(s)</w:t>
            </w:r>
            <w:r w:rsidR="00184D83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 </w:t>
            </w:r>
            <w:r w:rsidR="00184D83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>(</w:t>
            </w:r>
            <w:r w:rsidR="00184D83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minimum 1 group; maximum</w:t>
            </w:r>
            <w:r w:rsidR="005401C1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 xml:space="preserve"> 4</w:t>
            </w:r>
            <w:r w:rsidR="00184D83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 xml:space="preserve"> </w:t>
            </w:r>
            <w:r w:rsidR="00184D83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groups</w:t>
            </w:r>
            <w:r w:rsidR="00184D83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  <w:t>)</w:t>
            </w:r>
          </w:p>
        </w:tc>
      </w:tr>
      <w:tr w:rsidR="00D6230B" w:rsidRPr="006F2EB9" w:rsidTr="00887E47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393332" w:rsidRDefault="00D6230B" w:rsidP="00CE5C89">
            <w:pPr>
              <w:spacing w:after="0" w:line="276" w:lineRule="auto"/>
              <w:rPr>
                <w:rFonts w:ascii="Cambria" w:eastAsia="Times New Roman" w:hAnsi="Cambria" w:cs="Arial"/>
                <w:lang w:eastAsia="ja-JP"/>
              </w:rPr>
            </w:pPr>
            <w:r w:rsidRPr="00393332">
              <w:rPr>
                <w:rFonts w:ascii="Cambria" w:eastAsia="Times New Roman" w:hAnsi="Cambria" w:cs="Arial"/>
                <w:lang w:eastAsia="ja-JP"/>
              </w:rPr>
              <w:t xml:space="preserve">Please </w:t>
            </w:r>
            <w:r w:rsidR="00393332">
              <w:rPr>
                <w:rFonts w:ascii="Cambria" w:eastAsia="Times New Roman" w:hAnsi="Cambria" w:cs="Arial"/>
                <w:lang w:eastAsia="ja-JP"/>
              </w:rPr>
              <w:t>list</w:t>
            </w:r>
            <w:r w:rsidR="00393332" w:rsidRPr="00393332">
              <w:rPr>
                <w:rFonts w:ascii="Cambria" w:eastAsia="Times New Roman" w:hAnsi="Cambria" w:cs="Arial"/>
                <w:lang w:eastAsia="ja-JP"/>
              </w:rPr>
              <w:t xml:space="preserve"> </w:t>
            </w:r>
            <w:r w:rsidRPr="00393332">
              <w:rPr>
                <w:rFonts w:ascii="Cambria" w:eastAsia="Times New Roman" w:hAnsi="Cambria" w:cs="Arial"/>
                <w:lang w:eastAsia="ja-JP"/>
              </w:rPr>
              <w:t>the key groups of people who</w:t>
            </w:r>
            <w:r w:rsidR="0034413B">
              <w:rPr>
                <w:rFonts w:ascii="Cambria" w:eastAsia="Times New Roman" w:hAnsi="Cambria" w:cs="Arial"/>
                <w:lang w:eastAsia="ja-JP"/>
              </w:rPr>
              <w:t>m</w:t>
            </w:r>
            <w:r w:rsidRPr="00393332">
              <w:rPr>
                <w:rFonts w:ascii="Cambria" w:eastAsia="Times New Roman" w:hAnsi="Cambria" w:cs="Arial"/>
                <w:lang w:eastAsia="ja-JP"/>
              </w:rPr>
              <w:t xml:space="preserve"> you propose to </w:t>
            </w:r>
            <w:r w:rsidR="0004246D" w:rsidRPr="00184D83">
              <w:rPr>
                <w:rFonts w:ascii="Cambria" w:eastAsia="Times New Roman" w:hAnsi="Cambria" w:cs="Arial"/>
                <w:i/>
                <w:lang w:eastAsia="ja-JP"/>
              </w:rPr>
              <w:t>participate</w:t>
            </w:r>
            <w:r w:rsidR="0004246D">
              <w:rPr>
                <w:rFonts w:ascii="Cambria" w:eastAsia="Times New Roman" w:hAnsi="Cambria" w:cs="Arial"/>
                <w:lang w:eastAsia="ja-JP"/>
              </w:rPr>
              <w:t xml:space="preserve"> in your programme</w:t>
            </w:r>
            <w:r w:rsidR="00393332">
              <w:rPr>
                <w:rFonts w:ascii="Cambria" w:eastAsia="Times New Roman" w:hAnsi="Cambria" w:cs="Arial"/>
                <w:lang w:eastAsia="ja-JP"/>
              </w:rPr>
              <w:t>:</w:t>
            </w:r>
          </w:p>
          <w:p w:rsidR="00393332" w:rsidRDefault="00393332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eastAsia="ja-JP"/>
              </w:rPr>
              <w:t>Group 1</w:t>
            </w:r>
          </w:p>
          <w:p w:rsidR="00393332" w:rsidRDefault="00393332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eastAsia="ja-JP"/>
              </w:rPr>
              <w:t>Group 2</w:t>
            </w:r>
          </w:p>
          <w:p w:rsidR="00D6230B" w:rsidRDefault="00645406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eastAsia="ja-JP"/>
              </w:rPr>
              <w:t xml:space="preserve">Group </w:t>
            </w:r>
            <w:r w:rsidR="005401C1">
              <w:rPr>
                <w:rFonts w:ascii="Cambria" w:eastAsia="Times New Roman" w:hAnsi="Cambria" w:cs="Arial"/>
                <w:lang w:eastAsia="ja-JP"/>
              </w:rPr>
              <w:t>3</w:t>
            </w:r>
          </w:p>
          <w:p w:rsidR="005401C1" w:rsidRPr="005401C1" w:rsidRDefault="005401C1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eastAsia="ja-JP"/>
              </w:rPr>
              <w:t>Group 4</w:t>
            </w:r>
          </w:p>
        </w:tc>
      </w:tr>
    </w:tbl>
    <w:p w:rsidR="005401C1" w:rsidRDefault="005401C1" w:rsidP="000308B7">
      <w:pPr>
        <w:spacing w:after="0" w:line="276" w:lineRule="auto"/>
      </w:pPr>
      <w:r>
        <w:br w:type="page"/>
      </w: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10241"/>
        <w:gridCol w:w="28"/>
      </w:tblGrid>
      <w:tr w:rsidR="006F2EB9" w:rsidRPr="006F2EB9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:rsidR="006F2EB9" w:rsidRPr="006F2EB9" w:rsidRDefault="006F2EB9">
            <w:pPr>
              <w:spacing w:after="0" w:line="276" w:lineRule="auto"/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lastRenderedPageBreak/>
              <w:t xml:space="preserve">Theory of Change </w:t>
            </w:r>
            <w:r w:rsidR="006E5FA8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(max</w:t>
            </w:r>
            <w:r w:rsidR="00393332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i</w:t>
            </w:r>
            <w:r w:rsidR="00831805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m</w:t>
            </w:r>
            <w:r w:rsidR="00393332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um</w:t>
            </w:r>
            <w:r w:rsidR="006E5FA8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 xml:space="preserve"> 4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00 words)</w:t>
            </w:r>
          </w:p>
        </w:tc>
      </w:tr>
      <w:tr w:rsidR="006F2EB9" w:rsidRPr="006F2EB9" w:rsidTr="00AD2A97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645406" w:rsidRPr="000308B7" w:rsidRDefault="00645406" w:rsidP="000308B7">
            <w:p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hAnsi="Cambria"/>
              </w:rPr>
              <w:t xml:space="preserve">A </w:t>
            </w:r>
            <w:r w:rsidR="002A74C4" w:rsidRPr="000308B7">
              <w:rPr>
                <w:rFonts w:ascii="Cambria" w:hAnsi="Cambria"/>
                <w:bCs/>
              </w:rPr>
              <w:t>T</w:t>
            </w:r>
            <w:r w:rsidRPr="000308B7">
              <w:rPr>
                <w:rFonts w:ascii="Cambria" w:hAnsi="Cambria"/>
                <w:bCs/>
              </w:rPr>
              <w:t xml:space="preserve">heory of </w:t>
            </w:r>
            <w:r w:rsidR="002A74C4" w:rsidRPr="000308B7">
              <w:rPr>
                <w:rFonts w:ascii="Cambria" w:hAnsi="Cambria"/>
                <w:bCs/>
              </w:rPr>
              <w:t>C</w:t>
            </w:r>
            <w:r w:rsidRPr="000308B7">
              <w:rPr>
                <w:rFonts w:ascii="Cambria" w:hAnsi="Cambria"/>
                <w:bCs/>
              </w:rPr>
              <w:t>hange</w:t>
            </w:r>
            <w:r w:rsidR="002A74C4" w:rsidRPr="00CE5C89">
              <w:rPr>
                <w:rFonts w:ascii="Cambria" w:hAnsi="Cambria"/>
                <w:bCs/>
              </w:rPr>
              <w:t xml:space="preserve"> (</w:t>
            </w:r>
            <w:proofErr w:type="spellStart"/>
            <w:r w:rsidR="002A74C4" w:rsidRPr="00CE5C89">
              <w:rPr>
                <w:rFonts w:ascii="Cambria" w:hAnsi="Cambria"/>
                <w:bCs/>
              </w:rPr>
              <w:t>ToC</w:t>
            </w:r>
            <w:proofErr w:type="spellEnd"/>
            <w:r w:rsidR="002A74C4" w:rsidRPr="00CE5C89">
              <w:rPr>
                <w:rFonts w:ascii="Cambria" w:hAnsi="Cambria"/>
                <w:bCs/>
              </w:rPr>
              <w:t>)</w:t>
            </w:r>
            <w:r w:rsidRPr="000308B7">
              <w:rPr>
                <w:rFonts w:ascii="Cambria" w:hAnsi="Cambria"/>
                <w:b/>
                <w:bCs/>
              </w:rPr>
              <w:t xml:space="preserve"> </w:t>
            </w:r>
            <w:r w:rsidRPr="000308B7">
              <w:rPr>
                <w:rFonts w:ascii="Cambria" w:hAnsi="Cambria"/>
              </w:rPr>
              <w:t xml:space="preserve">is an explanation of how and why an action is believed to be capable of bringing about the changes it hopes to create or contribute to. A clear </w:t>
            </w:r>
            <w:proofErr w:type="spellStart"/>
            <w:r w:rsidR="002A74C4" w:rsidRPr="00CE5C89">
              <w:rPr>
                <w:rFonts w:ascii="Cambria" w:hAnsi="Cambria"/>
              </w:rPr>
              <w:t>ToC</w:t>
            </w:r>
            <w:proofErr w:type="spellEnd"/>
            <w:r w:rsidRPr="000308B7">
              <w:rPr>
                <w:rFonts w:ascii="Cambria" w:hAnsi="Cambria"/>
              </w:rPr>
              <w:t xml:space="preserve"> helps to describe the logic from the starting point (</w:t>
            </w:r>
            <w:r w:rsidR="002A74C4" w:rsidRPr="000308B7">
              <w:rPr>
                <w:rFonts w:ascii="Cambria" w:hAnsi="Cambria"/>
                <w:b/>
              </w:rPr>
              <w:t>P</w:t>
            </w:r>
            <w:r w:rsidRPr="000308B7">
              <w:rPr>
                <w:rFonts w:ascii="Cambria" w:hAnsi="Cambria"/>
                <w:b/>
              </w:rPr>
              <w:t>roblem</w:t>
            </w:r>
            <w:r w:rsidRPr="000308B7">
              <w:rPr>
                <w:rFonts w:ascii="Cambria" w:hAnsi="Cambria"/>
              </w:rPr>
              <w:t>) to the action (</w:t>
            </w:r>
            <w:r w:rsidR="002A74C4" w:rsidRPr="000308B7">
              <w:rPr>
                <w:rFonts w:ascii="Cambria" w:hAnsi="Cambria"/>
                <w:b/>
              </w:rPr>
              <w:t>A</w:t>
            </w:r>
            <w:r w:rsidRPr="000308B7">
              <w:rPr>
                <w:rFonts w:ascii="Cambria" w:hAnsi="Cambria"/>
                <w:b/>
              </w:rPr>
              <w:t>ctivities</w:t>
            </w:r>
            <w:r w:rsidRPr="000308B7">
              <w:rPr>
                <w:rFonts w:ascii="Cambria" w:hAnsi="Cambria"/>
              </w:rPr>
              <w:t xml:space="preserve"> </w:t>
            </w:r>
            <w:r w:rsidR="002A74C4" w:rsidRPr="00CE5C89">
              <w:rPr>
                <w:rFonts w:ascii="Cambria" w:hAnsi="Cambria"/>
              </w:rPr>
              <w:t xml:space="preserve">&amp; </w:t>
            </w:r>
            <w:r w:rsidR="002A74C4" w:rsidRPr="000308B7">
              <w:rPr>
                <w:rFonts w:ascii="Cambria" w:hAnsi="Cambria"/>
                <w:b/>
              </w:rPr>
              <w:t>O</w:t>
            </w:r>
            <w:r w:rsidRPr="000308B7">
              <w:rPr>
                <w:rFonts w:ascii="Cambria" w:hAnsi="Cambria"/>
                <w:b/>
              </w:rPr>
              <w:t>utputs</w:t>
            </w:r>
            <w:r w:rsidRPr="000308B7">
              <w:rPr>
                <w:rFonts w:ascii="Cambria" w:hAnsi="Cambria"/>
              </w:rPr>
              <w:t>) to the change you want to achieve (</w:t>
            </w:r>
            <w:r w:rsidR="002A74C4" w:rsidRPr="000308B7">
              <w:rPr>
                <w:rFonts w:ascii="Cambria" w:hAnsi="Cambria"/>
                <w:b/>
              </w:rPr>
              <w:t>O</w:t>
            </w:r>
            <w:r w:rsidRPr="000308B7">
              <w:rPr>
                <w:rFonts w:ascii="Cambria" w:hAnsi="Cambria"/>
                <w:b/>
              </w:rPr>
              <w:t>utcome</w:t>
            </w:r>
            <w:r w:rsidR="002A74C4" w:rsidRPr="00CE5C89">
              <w:rPr>
                <w:rFonts w:ascii="Cambria" w:hAnsi="Cambria"/>
                <w:b/>
              </w:rPr>
              <w:t>s</w:t>
            </w:r>
            <w:r w:rsidRPr="000308B7">
              <w:rPr>
                <w:rFonts w:ascii="Cambria" w:hAnsi="Cambria"/>
              </w:rPr>
              <w:t xml:space="preserve">). It also defines your </w:t>
            </w:r>
            <w:r w:rsidR="002A74C4" w:rsidRPr="000308B7">
              <w:rPr>
                <w:rFonts w:ascii="Cambria" w:hAnsi="Cambria"/>
                <w:b/>
              </w:rPr>
              <w:t>A</w:t>
            </w:r>
            <w:r w:rsidRPr="000308B7">
              <w:rPr>
                <w:rFonts w:ascii="Cambria" w:hAnsi="Cambria"/>
                <w:b/>
              </w:rPr>
              <w:t>ssumptions</w:t>
            </w:r>
            <w:r w:rsidRPr="000308B7">
              <w:rPr>
                <w:rFonts w:ascii="Cambria" w:hAnsi="Cambria"/>
              </w:rPr>
              <w:t>.</w:t>
            </w:r>
            <w:r w:rsidR="002A74C4" w:rsidRPr="00CE5C89">
              <w:rPr>
                <w:rFonts w:ascii="Cambria" w:hAnsi="Cambria"/>
              </w:rPr>
              <w:t xml:space="preserve"> </w:t>
            </w:r>
            <w:r w:rsidR="002A74C4" w:rsidRPr="00CE5C89">
              <w:rPr>
                <w:rFonts w:ascii="Cambria" w:eastAsia="Times New Roman" w:hAnsi="Cambria" w:cs="Arial"/>
                <w:color w:val="000000"/>
                <w:lang w:eastAsia="ja-JP"/>
              </w:rPr>
              <w:t xml:space="preserve">Please describe the programme’s </w:t>
            </w:r>
            <w:proofErr w:type="spellStart"/>
            <w:r w:rsidR="002A74C4" w:rsidRPr="00CE5C89">
              <w:rPr>
                <w:rFonts w:ascii="Cambria" w:eastAsia="Times New Roman" w:hAnsi="Cambria" w:cs="Arial"/>
                <w:color w:val="000000"/>
                <w:lang w:eastAsia="ja-JP"/>
              </w:rPr>
              <w:t>ToC</w:t>
            </w:r>
            <w:proofErr w:type="spellEnd"/>
            <w:r w:rsidR="002A74C4" w:rsidRPr="00CE5C89">
              <w:rPr>
                <w:rFonts w:ascii="Cambria" w:eastAsia="Times New Roman" w:hAnsi="Cambria" w:cs="Arial"/>
                <w:color w:val="000000"/>
                <w:lang w:eastAsia="ja-JP"/>
              </w:rPr>
              <w:t>, using the below steps:</w:t>
            </w:r>
          </w:p>
          <w:p w:rsidR="00CE5C89" w:rsidRPr="000308B7" w:rsidRDefault="00CE5C89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hAnsi="Cambria"/>
                <w:b/>
              </w:rPr>
              <w:t>Problem</w:t>
            </w:r>
            <w:r w:rsidRPr="000308B7">
              <w:rPr>
                <w:rFonts w:ascii="Cambria" w:hAnsi="Cambria"/>
              </w:rPr>
              <w:t>: The problem is usually related to the drivers/factors of violent extremism in your location or context. Please describe the problem you intend to address.</w:t>
            </w:r>
          </w:p>
          <w:p w:rsidR="00645406" w:rsidRPr="000308B7" w:rsidRDefault="00CE5C89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CE5C89">
              <w:rPr>
                <w:rFonts w:ascii="Cambria" w:hAnsi="Cambria"/>
                <w:b/>
              </w:rPr>
              <w:t>A</w:t>
            </w:r>
            <w:r w:rsidR="00645406" w:rsidRPr="000308B7">
              <w:rPr>
                <w:rFonts w:ascii="Cambria" w:hAnsi="Cambria"/>
                <w:b/>
              </w:rPr>
              <w:t>ssumptions</w:t>
            </w:r>
            <w:r w:rsidR="00645406" w:rsidRPr="000308B7">
              <w:rPr>
                <w:rFonts w:ascii="Cambria" w:hAnsi="Cambria"/>
              </w:rPr>
              <w:t>: Assumptions are conditions that you think are needed or necessary for the success of your programme. Please describe the assumptions that are crucial for achieving your outcomes.</w:t>
            </w:r>
          </w:p>
          <w:p w:rsidR="00645406" w:rsidRPr="000308B7" w:rsidRDefault="00645406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hAnsi="Cambria"/>
                <w:b/>
              </w:rPr>
              <w:t>Activities</w:t>
            </w:r>
            <w:r w:rsidRPr="000308B7">
              <w:rPr>
                <w:rFonts w:ascii="Cambria" w:hAnsi="Cambria"/>
              </w:rPr>
              <w:t>: Please describe what you plan to do. What are the major activities you intend to implement?</w:t>
            </w:r>
          </w:p>
          <w:p w:rsidR="00645406" w:rsidRPr="000308B7" w:rsidRDefault="00645406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hAnsi="Cambria"/>
                <w:b/>
              </w:rPr>
              <w:t>Output</w:t>
            </w:r>
            <w:r w:rsidR="002A74C4" w:rsidRPr="000308B7">
              <w:rPr>
                <w:rFonts w:ascii="Cambria" w:hAnsi="Cambria"/>
                <w:b/>
              </w:rPr>
              <w:t>s</w:t>
            </w:r>
            <w:r w:rsidRPr="000308B7">
              <w:rPr>
                <w:rFonts w:ascii="Cambria" w:hAnsi="Cambria"/>
              </w:rPr>
              <w:t>: Outputs are the immediate, visible</w:t>
            </w:r>
            <w:r w:rsidR="002A74C4" w:rsidRPr="000308B7">
              <w:rPr>
                <w:rFonts w:ascii="Cambria" w:hAnsi="Cambria"/>
              </w:rPr>
              <w:t>,</w:t>
            </w:r>
            <w:r w:rsidRPr="000308B7">
              <w:rPr>
                <w:rFonts w:ascii="Cambria" w:hAnsi="Cambria"/>
              </w:rPr>
              <w:t xml:space="preserve"> and concrete results of your activities. Please describe the major outputs you plan to deliver.</w:t>
            </w:r>
          </w:p>
          <w:p w:rsidR="00645406" w:rsidRPr="000308B7" w:rsidRDefault="00645406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hAnsi="Cambria"/>
                <w:b/>
              </w:rPr>
              <w:t>Outcome</w:t>
            </w:r>
            <w:r w:rsidR="002A74C4" w:rsidRPr="000308B7">
              <w:rPr>
                <w:rFonts w:ascii="Cambria" w:hAnsi="Cambria"/>
                <w:b/>
              </w:rPr>
              <w:t>s</w:t>
            </w:r>
            <w:r w:rsidRPr="000308B7">
              <w:rPr>
                <w:rFonts w:ascii="Cambria" w:hAnsi="Cambria"/>
              </w:rPr>
              <w:t>: Outcomes are the medium</w:t>
            </w:r>
            <w:r w:rsidR="002A74C4" w:rsidRPr="000308B7">
              <w:rPr>
                <w:rFonts w:ascii="Cambria" w:hAnsi="Cambria"/>
              </w:rPr>
              <w:t>-</w:t>
            </w:r>
            <w:r w:rsidRPr="000308B7">
              <w:rPr>
                <w:rFonts w:ascii="Cambria" w:hAnsi="Cambria"/>
              </w:rPr>
              <w:t>term results of your activities and outputs. They represent a change in a group of people, organi</w:t>
            </w:r>
            <w:r w:rsidR="002A74C4" w:rsidRPr="000308B7">
              <w:rPr>
                <w:rFonts w:ascii="Cambria" w:hAnsi="Cambria"/>
              </w:rPr>
              <w:t>s</w:t>
            </w:r>
            <w:r w:rsidRPr="000308B7">
              <w:rPr>
                <w:rFonts w:ascii="Cambria" w:hAnsi="Cambria"/>
              </w:rPr>
              <w:t xml:space="preserve">ations, or places. Your outcomes should contribute to preventing </w:t>
            </w:r>
            <w:r w:rsidR="002A74C4" w:rsidRPr="000308B7">
              <w:rPr>
                <w:rFonts w:ascii="Cambria" w:hAnsi="Cambria"/>
              </w:rPr>
              <w:t>v</w:t>
            </w:r>
            <w:r w:rsidRPr="000308B7">
              <w:rPr>
                <w:rFonts w:ascii="Cambria" w:hAnsi="Cambria"/>
              </w:rPr>
              <w:t xml:space="preserve">iolent </w:t>
            </w:r>
            <w:r w:rsidR="002A74C4" w:rsidRPr="000308B7">
              <w:rPr>
                <w:rFonts w:ascii="Cambria" w:hAnsi="Cambria"/>
              </w:rPr>
              <w:t>e</w:t>
            </w:r>
            <w:r w:rsidRPr="000308B7">
              <w:rPr>
                <w:rFonts w:ascii="Cambria" w:hAnsi="Cambria"/>
              </w:rPr>
              <w:t>xtremism. Please describe one or more outcomes you intend to achieve within the duration of the grant.</w:t>
            </w:r>
          </w:p>
          <w:p w:rsidR="006F2EB9" w:rsidRPr="000943DC" w:rsidRDefault="000943DC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  <w:r>
              <w:rPr>
                <w:rFonts w:ascii="Cambria" w:eastAsia="Times New Roman" w:hAnsi="Cambria" w:cs="Arial"/>
                <w:noProof/>
                <w:color w:val="000000"/>
                <w:lang w:val="fr-CH" w:eastAsia="fr-CH"/>
              </w:rPr>
              <w:drawing>
                <wp:inline distT="0" distB="0" distL="0" distR="0" wp14:anchorId="5A21AC1F" wp14:editId="58D4F687">
                  <wp:extent cx="6378854" cy="810895"/>
                  <wp:effectExtent l="19050" t="0" r="41275" b="0"/>
                  <wp:docPr id="1" name="Diagram 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</w:p>
        </w:tc>
      </w:tr>
      <w:tr w:rsidR="006F2EB9" w:rsidRPr="006F2EB9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:rsidR="006F2EB9" w:rsidRPr="006F2EB9" w:rsidRDefault="006F2EB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Intervention Strategy 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(max</w:t>
            </w:r>
            <w:r w:rsidR="00CB5CED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imum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 xml:space="preserve"> 300 words)</w:t>
            </w:r>
          </w:p>
        </w:tc>
      </w:tr>
      <w:tr w:rsidR="006F2EB9" w:rsidRPr="006F2EB9" w:rsidTr="00A17A0D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2A74C4" w:rsidRPr="000308B7" w:rsidRDefault="00FD6258" w:rsidP="000308B7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ind w:left="635"/>
              <w:rPr>
                <w:rFonts w:ascii="Cambria" w:hAnsi="Cambria"/>
                <w:lang w:eastAsia="ja-JP"/>
              </w:rPr>
            </w:pPr>
            <w:r w:rsidRPr="000308B7">
              <w:rPr>
                <w:rFonts w:ascii="Cambria" w:hAnsi="Cambria"/>
                <w:lang w:eastAsia="ja-JP"/>
              </w:rPr>
              <w:t xml:space="preserve">Is your organisation proposing to form and lead </w:t>
            </w:r>
            <w:r w:rsidR="00511C03" w:rsidRPr="000308B7">
              <w:rPr>
                <w:rFonts w:ascii="Cambria" w:hAnsi="Cambria"/>
                <w:lang w:eastAsia="ja-JP"/>
              </w:rPr>
              <w:t>a consortium of sub-recipients</w:t>
            </w:r>
            <w:r w:rsidRPr="000308B7">
              <w:rPr>
                <w:rFonts w:ascii="Cambria" w:hAnsi="Cambria"/>
                <w:lang w:eastAsia="ja-JP"/>
              </w:rPr>
              <w:t>, or will the organisation</w:t>
            </w:r>
            <w:r w:rsidR="00511C03" w:rsidRPr="000308B7">
              <w:rPr>
                <w:rFonts w:ascii="Cambria" w:hAnsi="Cambria"/>
                <w:lang w:eastAsia="ja-JP"/>
              </w:rPr>
              <w:t xml:space="preserve"> implement </w:t>
            </w:r>
            <w:r w:rsidRPr="000308B7">
              <w:rPr>
                <w:rFonts w:ascii="Cambria" w:hAnsi="Cambria"/>
                <w:lang w:eastAsia="ja-JP"/>
              </w:rPr>
              <w:t xml:space="preserve">the programme </w:t>
            </w:r>
            <w:r w:rsidR="00511C03" w:rsidRPr="000308B7">
              <w:rPr>
                <w:rFonts w:ascii="Cambria" w:hAnsi="Cambria"/>
                <w:lang w:eastAsia="ja-JP"/>
              </w:rPr>
              <w:t>directly?</w:t>
            </w:r>
          </w:p>
          <w:p w:rsidR="002A74C4" w:rsidRPr="000308B7" w:rsidRDefault="002256B9" w:rsidP="000308B7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ind w:left="635"/>
              <w:rPr>
                <w:rFonts w:ascii="Cambria" w:hAnsi="Cambria"/>
                <w:lang w:eastAsia="ja-JP"/>
              </w:rPr>
            </w:pPr>
            <w:r w:rsidRPr="000308B7">
              <w:rPr>
                <w:rFonts w:ascii="Cambria" w:hAnsi="Cambria"/>
                <w:lang w:eastAsia="ja-JP"/>
              </w:rPr>
              <w:t>P</w:t>
            </w:r>
            <w:r w:rsidR="00FD6258" w:rsidRPr="000308B7">
              <w:rPr>
                <w:rFonts w:ascii="Cambria" w:hAnsi="Cambria"/>
                <w:lang w:eastAsia="ja-JP"/>
              </w:rPr>
              <w:t>lease describe how the organisation will</w:t>
            </w:r>
            <w:r w:rsidRPr="000308B7">
              <w:rPr>
                <w:rFonts w:ascii="Cambria" w:hAnsi="Cambria"/>
                <w:lang w:eastAsia="ja-JP"/>
              </w:rPr>
              <w:t xml:space="preserve"> select communities and participants without stigmatising them</w:t>
            </w:r>
            <w:r w:rsidR="00FD6258" w:rsidRPr="000308B7">
              <w:rPr>
                <w:rFonts w:ascii="Cambria" w:hAnsi="Cambria"/>
                <w:lang w:eastAsia="ja-JP"/>
              </w:rPr>
              <w:t>.</w:t>
            </w:r>
          </w:p>
          <w:p w:rsidR="000D0BAC" w:rsidRPr="000308B7" w:rsidRDefault="007B21FF" w:rsidP="000308B7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ind w:left="635"/>
              <w:rPr>
                <w:rFonts w:ascii="Cambria" w:hAnsi="Cambria"/>
                <w:lang w:eastAsia="ja-JP"/>
              </w:rPr>
            </w:pPr>
            <w:r w:rsidRPr="000308B7">
              <w:rPr>
                <w:rFonts w:ascii="Cambria" w:hAnsi="Cambria"/>
                <w:lang w:eastAsia="ja-JP"/>
              </w:rPr>
              <w:t xml:space="preserve">Please describe the planned implementation </w:t>
            </w:r>
            <w:r w:rsidR="00AB20A8" w:rsidRPr="000308B7">
              <w:rPr>
                <w:rFonts w:ascii="Cambria" w:hAnsi="Cambria"/>
                <w:lang w:eastAsia="ja-JP"/>
              </w:rPr>
              <w:t>strategy</w:t>
            </w:r>
            <w:r w:rsidR="00BF5C11" w:rsidRPr="000308B7">
              <w:rPr>
                <w:rFonts w:ascii="Cambria" w:hAnsi="Cambria"/>
                <w:lang w:eastAsia="ja-JP"/>
              </w:rPr>
              <w:t>, including how you plan to address gender</w:t>
            </w:r>
            <w:r w:rsidRPr="000308B7">
              <w:rPr>
                <w:rFonts w:ascii="Cambria" w:hAnsi="Cambria"/>
                <w:lang w:eastAsia="ja-JP"/>
              </w:rPr>
              <w:t>.</w:t>
            </w:r>
          </w:p>
        </w:tc>
      </w:tr>
      <w:tr w:rsidR="006F2EB9" w:rsidRPr="006F2EB9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:rsidR="006F2EB9" w:rsidRPr="006F2EB9" w:rsidRDefault="006F2EB9">
            <w:pPr>
              <w:spacing w:after="0" w:line="276" w:lineRule="auto"/>
              <w:ind w:left="242" w:hanging="260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 xml:space="preserve">Expertise of the Organisation 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(</w:t>
            </w:r>
            <w:r w:rsidR="002A3E1A"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max</w:t>
            </w:r>
            <w:r w:rsidR="002A3E1A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imum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400 words)</w:t>
            </w:r>
          </w:p>
        </w:tc>
      </w:tr>
      <w:tr w:rsidR="006F2EB9" w:rsidRPr="006F2EB9" w:rsidTr="00AE3170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6F2EB9" w:rsidRPr="006211A8" w:rsidRDefault="006E5FA8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  <w:r w:rsidRPr="006211A8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What makes your organisation </w:t>
            </w:r>
            <w:r w:rsidR="002A3E1A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well</w:t>
            </w:r>
            <w:r w:rsidR="002A3E1A" w:rsidRPr="006211A8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 xml:space="preserve"> </w:t>
            </w:r>
            <w:r w:rsidRPr="006211A8"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  <w:t>positioned to implement the proposed programme?</w:t>
            </w:r>
          </w:p>
        </w:tc>
      </w:tr>
      <w:tr w:rsidR="0097125C" w:rsidRPr="002C2422" w:rsidTr="006211A8">
        <w:trPr>
          <w:gridAfter w:val="1"/>
          <w:wAfter w:w="28" w:type="dxa"/>
          <w:trHeight w:val="314"/>
        </w:trPr>
        <w:tc>
          <w:tcPr>
            <w:tcW w:w="10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</w:tcPr>
          <w:p w:rsidR="0097125C" w:rsidRPr="002C2422" w:rsidRDefault="00511C03">
            <w:pPr>
              <w:tabs>
                <w:tab w:val="left" w:pos="720"/>
              </w:tabs>
              <w:spacing w:after="0" w:line="276" w:lineRule="auto"/>
              <w:rPr>
                <w:rFonts w:ascii="Cambria" w:eastAsiaTheme="minorEastAsia" w:hAnsi="Cambria" w:cs="Arial"/>
                <w:b/>
                <w:bCs/>
                <w:smallCaps/>
                <w:color w:val="FFFFFF" w:themeColor="background1"/>
                <w:spacing w:val="5"/>
                <w:lang w:eastAsia="ko-KR"/>
              </w:rPr>
            </w:pPr>
            <w:r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t>Preliminary Funding Request</w:t>
            </w:r>
            <w:r w:rsidR="001F7F21"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  <w:br/>
            </w:r>
            <w:r w:rsidR="001F7F21"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(</w:t>
            </w:r>
            <w:r w:rsidR="001F7F21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 xml:space="preserve">please adjust </w:t>
            </w:r>
            <w:r w:rsidR="005155EB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 xml:space="preserve">the </w:t>
            </w:r>
            <w:r w:rsidR="001F7F21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number of Outcomes and Outputs based on your proposed programme</w:t>
            </w:r>
            <w:r w:rsidR="001F7F21"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eastAsia="ja-JP"/>
              </w:rPr>
              <w:t>)</w:t>
            </w:r>
          </w:p>
        </w:tc>
      </w:tr>
    </w:tbl>
    <w:tbl>
      <w:tblPr>
        <w:tblStyle w:val="TableGrid3"/>
        <w:tblW w:w="10265" w:type="dxa"/>
        <w:tblInd w:w="-659" w:type="dxa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1"/>
        <w:gridCol w:w="220"/>
        <w:gridCol w:w="7494"/>
      </w:tblGrid>
      <w:tr w:rsidR="006E5FA8" w:rsidRPr="002C2422" w:rsidTr="006211A8">
        <w:trPr>
          <w:trHeight w:val="600"/>
        </w:trPr>
        <w:tc>
          <w:tcPr>
            <w:tcW w:w="2771" w:type="dxa"/>
            <w:gridSpan w:val="2"/>
            <w:shd w:val="clear" w:color="auto" w:fill="F2F2F2" w:themeFill="background1" w:themeFillShade="F2"/>
            <w:vAlign w:val="center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  <w:b/>
              </w:rPr>
            </w:pPr>
            <w:r w:rsidRPr="006211A8">
              <w:rPr>
                <w:rFonts w:ascii="Cambria" w:eastAsia="Times New Roman" w:hAnsi="Cambria" w:cs="Arial"/>
                <w:b/>
              </w:rPr>
              <w:t>Outcome</w:t>
            </w:r>
          </w:p>
        </w:tc>
        <w:tc>
          <w:tcPr>
            <w:tcW w:w="7494" w:type="dxa"/>
            <w:shd w:val="clear" w:color="auto" w:fill="F2F2F2" w:themeFill="background1" w:themeFillShade="F2"/>
            <w:vAlign w:val="center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  <w:b/>
              </w:rPr>
            </w:pPr>
            <w:r w:rsidRPr="006211A8">
              <w:rPr>
                <w:rFonts w:ascii="Cambria" w:eastAsia="Times New Roman" w:hAnsi="Cambria" w:cs="Arial"/>
                <w:b/>
              </w:rPr>
              <w:t>Total Amount (USD)</w:t>
            </w:r>
          </w:p>
        </w:tc>
      </w:tr>
      <w:tr w:rsidR="006E5FA8" w:rsidRPr="002C2422" w:rsidTr="006211A8">
        <w:trPr>
          <w:trHeight w:val="481"/>
        </w:trPr>
        <w:tc>
          <w:tcPr>
            <w:tcW w:w="2771" w:type="dxa"/>
            <w:gridSpan w:val="2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Out</w:t>
            </w:r>
            <w:r w:rsidR="001F7F21">
              <w:rPr>
                <w:rFonts w:ascii="Cambria" w:eastAsia="Times New Roman" w:hAnsi="Cambria" w:cs="Arial"/>
              </w:rPr>
              <w:t>put</w:t>
            </w:r>
            <w:r w:rsidRPr="006211A8">
              <w:rPr>
                <w:rFonts w:ascii="Cambria" w:eastAsia="Times New Roman" w:hAnsi="Cambria" w:cs="Arial"/>
              </w:rPr>
              <w:t xml:space="preserve"> 1</w:t>
            </w:r>
          </w:p>
        </w:tc>
        <w:tc>
          <w:tcPr>
            <w:tcW w:w="7494" w:type="dxa"/>
            <w:vAlign w:val="bottom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………….</w:t>
            </w:r>
          </w:p>
        </w:tc>
      </w:tr>
      <w:tr w:rsidR="006E5FA8" w:rsidRPr="002C2422" w:rsidTr="006211A8">
        <w:trPr>
          <w:trHeight w:val="473"/>
        </w:trPr>
        <w:tc>
          <w:tcPr>
            <w:tcW w:w="2771" w:type="dxa"/>
            <w:gridSpan w:val="2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Out</w:t>
            </w:r>
            <w:r w:rsidR="001F7F21">
              <w:rPr>
                <w:rFonts w:ascii="Cambria" w:eastAsia="Times New Roman" w:hAnsi="Cambria" w:cs="Arial"/>
              </w:rPr>
              <w:t>put</w:t>
            </w:r>
            <w:r w:rsidRPr="006211A8">
              <w:rPr>
                <w:rFonts w:ascii="Cambria" w:eastAsia="Times New Roman" w:hAnsi="Cambria" w:cs="Arial"/>
              </w:rPr>
              <w:t xml:space="preserve"> 2</w:t>
            </w:r>
          </w:p>
        </w:tc>
        <w:tc>
          <w:tcPr>
            <w:tcW w:w="7494" w:type="dxa"/>
            <w:vAlign w:val="bottom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………….</w:t>
            </w:r>
          </w:p>
        </w:tc>
      </w:tr>
      <w:tr w:rsidR="006E5FA8" w:rsidRPr="002C2422" w:rsidTr="006211A8">
        <w:trPr>
          <w:trHeight w:val="473"/>
        </w:trPr>
        <w:tc>
          <w:tcPr>
            <w:tcW w:w="2771" w:type="dxa"/>
            <w:gridSpan w:val="2"/>
            <w:tcBorders>
              <w:bottom w:val="dotted" w:sz="4" w:space="0" w:color="auto"/>
            </w:tcBorders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Out</w:t>
            </w:r>
            <w:r w:rsidR="001F7F21">
              <w:rPr>
                <w:rFonts w:ascii="Cambria" w:eastAsia="Times New Roman" w:hAnsi="Cambria" w:cs="Arial"/>
              </w:rPr>
              <w:t>put</w:t>
            </w:r>
            <w:r w:rsidRPr="006211A8">
              <w:rPr>
                <w:rFonts w:ascii="Cambria" w:eastAsia="Times New Roman" w:hAnsi="Cambria" w:cs="Arial"/>
              </w:rPr>
              <w:t xml:space="preserve"> 3</w:t>
            </w:r>
          </w:p>
        </w:tc>
        <w:tc>
          <w:tcPr>
            <w:tcW w:w="7494" w:type="dxa"/>
            <w:tcBorders>
              <w:bottom w:val="dotted" w:sz="4" w:space="0" w:color="auto"/>
            </w:tcBorders>
            <w:vAlign w:val="bottom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</w:p>
        </w:tc>
      </w:tr>
      <w:tr w:rsidR="006E5FA8" w:rsidRPr="002C2422" w:rsidTr="006211A8">
        <w:trPr>
          <w:trHeight w:val="473"/>
        </w:trPr>
        <w:tc>
          <w:tcPr>
            <w:tcW w:w="2771" w:type="dxa"/>
            <w:gridSpan w:val="2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(Consortium) Management Costs</w:t>
            </w:r>
            <w:r w:rsidR="00793EB6">
              <w:rPr>
                <w:rFonts w:ascii="Cambria" w:eastAsia="Times New Roman" w:hAnsi="Cambria" w:cs="Arial"/>
              </w:rPr>
              <w:t xml:space="preserve"> (if applicable) </w:t>
            </w:r>
          </w:p>
        </w:tc>
        <w:tc>
          <w:tcPr>
            <w:tcW w:w="7494" w:type="dxa"/>
            <w:vAlign w:val="bottom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</w:p>
        </w:tc>
      </w:tr>
      <w:tr w:rsidR="006E5FA8" w:rsidRPr="002C2422" w:rsidTr="006211A8">
        <w:trPr>
          <w:trHeight w:val="473"/>
        </w:trPr>
        <w:tc>
          <w:tcPr>
            <w:tcW w:w="2771" w:type="dxa"/>
            <w:gridSpan w:val="2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</w:rPr>
              <w:t>Personnel Cost</w:t>
            </w:r>
          </w:p>
        </w:tc>
        <w:tc>
          <w:tcPr>
            <w:tcW w:w="7494" w:type="dxa"/>
            <w:vAlign w:val="bottom"/>
          </w:tcPr>
          <w:p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</w:p>
        </w:tc>
      </w:tr>
      <w:tr w:rsidR="006E5FA8" w:rsidRPr="002C2422" w:rsidTr="006211A8">
        <w:trPr>
          <w:gridAfter w:val="2"/>
          <w:wAfter w:w="7714" w:type="dxa"/>
          <w:trHeight w:val="231"/>
        </w:trPr>
        <w:tc>
          <w:tcPr>
            <w:tcW w:w="255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6E5FA8" w:rsidRPr="006211A8" w:rsidRDefault="00BC3306">
            <w:pPr>
              <w:spacing w:line="276" w:lineRule="auto"/>
              <w:ind w:right="-29"/>
              <w:rPr>
                <w:rFonts w:ascii="Cambria" w:eastAsia="Times New Roman" w:hAnsi="Cambria" w:cs="Arial"/>
                <w:b/>
              </w:rPr>
            </w:pPr>
            <w:r w:rsidRPr="006211A8">
              <w:rPr>
                <w:rFonts w:ascii="Cambria" w:eastAsia="Times New Roman" w:hAnsi="Cambria" w:cs="Arial"/>
                <w:b/>
              </w:rPr>
              <w:t>TOTAL</w:t>
            </w:r>
          </w:p>
        </w:tc>
      </w:tr>
    </w:tbl>
    <w:p w:rsidR="006F2EB9" w:rsidRPr="006211A8" w:rsidRDefault="006F2EB9">
      <w:pPr>
        <w:spacing w:after="0" w:line="276" w:lineRule="auto"/>
        <w:rPr>
          <w:rFonts w:ascii="Cambria" w:hAnsi="Cambria"/>
        </w:rPr>
      </w:pPr>
      <w:bookmarkStart w:id="2" w:name="SectionC"/>
      <w:bookmarkStart w:id="3" w:name="SectionE65"/>
      <w:bookmarkStart w:id="4" w:name="SectionG"/>
      <w:bookmarkEnd w:id="2"/>
      <w:bookmarkEnd w:id="3"/>
      <w:bookmarkEnd w:id="4"/>
    </w:p>
    <w:sectPr w:rsidR="006F2EB9" w:rsidRPr="006211A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0A22" w:rsidRDefault="00C10A22" w:rsidP="0097125C">
      <w:pPr>
        <w:spacing w:after="0" w:line="240" w:lineRule="auto"/>
      </w:pPr>
      <w:r>
        <w:separator/>
      </w:r>
    </w:p>
  </w:endnote>
  <w:endnote w:type="continuationSeparator" w:id="0">
    <w:p w:rsidR="00C10A22" w:rsidRDefault="00C10A22" w:rsidP="00971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yriad Pro Light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298408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97125C" w:rsidRPr="000105D3" w:rsidRDefault="008A06AF" w:rsidP="008A06AF">
            <w:pPr>
              <w:pStyle w:val="Footer"/>
              <w:jc w:val="right"/>
            </w:pPr>
            <w:r w:rsidRPr="008A06AF">
              <w:rPr>
                <w:rFonts w:ascii="Cambria" w:hAnsi="Cambria"/>
              </w:rPr>
              <w:t xml:space="preserve">Page </w:t>
            </w:r>
            <w:r w:rsidRPr="008A06AF">
              <w:rPr>
                <w:rFonts w:ascii="Cambria" w:hAnsi="Cambria"/>
                <w:b/>
                <w:bCs/>
              </w:rPr>
              <w:fldChar w:fldCharType="begin"/>
            </w:r>
            <w:r w:rsidRPr="008A06AF">
              <w:rPr>
                <w:rFonts w:ascii="Cambria" w:hAnsi="Cambria"/>
                <w:b/>
                <w:bCs/>
              </w:rPr>
              <w:instrText xml:space="preserve"> PAGE </w:instrText>
            </w:r>
            <w:r w:rsidRPr="008A06AF">
              <w:rPr>
                <w:rFonts w:ascii="Cambria" w:hAnsi="Cambria"/>
                <w:b/>
                <w:bCs/>
              </w:rPr>
              <w:fldChar w:fldCharType="separate"/>
            </w:r>
            <w:r w:rsidR="00670413">
              <w:rPr>
                <w:rFonts w:ascii="Cambria" w:hAnsi="Cambria"/>
                <w:b/>
                <w:bCs/>
                <w:noProof/>
              </w:rPr>
              <w:t>1</w:t>
            </w:r>
            <w:r w:rsidRPr="008A06AF">
              <w:rPr>
                <w:rFonts w:ascii="Cambria" w:hAnsi="Cambria"/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041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0A22" w:rsidRDefault="00C10A22" w:rsidP="0097125C">
      <w:pPr>
        <w:spacing w:after="0" w:line="240" w:lineRule="auto"/>
      </w:pPr>
      <w:r>
        <w:separator/>
      </w:r>
    </w:p>
  </w:footnote>
  <w:footnote w:type="continuationSeparator" w:id="0">
    <w:p w:rsidR="00C10A22" w:rsidRDefault="00C10A22" w:rsidP="00971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25C" w:rsidRPr="0034413B" w:rsidRDefault="006F2EB9" w:rsidP="00256A71">
    <w:pPr>
      <w:pStyle w:val="Header"/>
      <w:rPr>
        <w:rFonts w:ascii="Cambria" w:hAnsi="Cambria"/>
        <w:b/>
        <w:i/>
      </w:rPr>
    </w:pPr>
    <w:r w:rsidRPr="0034413B">
      <w:rPr>
        <w:rFonts w:ascii="Cambria" w:hAnsi="Cambria"/>
        <w:noProof/>
        <w:lang w:val="fr-CH" w:eastAsia="fr-CH"/>
      </w:rPr>
      <w:drawing>
        <wp:anchor distT="0" distB="0" distL="114300" distR="114300" simplePos="0" relativeHeight="251659264" behindDoc="0" locked="0" layoutInCell="1" allowOverlap="1" wp14:anchorId="350BA393" wp14:editId="1A8EFCD2">
          <wp:simplePos x="0" y="0"/>
          <wp:positionH relativeFrom="margin">
            <wp:posOffset>4261899</wp:posOffset>
          </wp:positionH>
          <wp:positionV relativeFrom="margin">
            <wp:posOffset>-639058</wp:posOffset>
          </wp:positionV>
          <wp:extent cx="2080895" cy="4953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CERF_Logo with text_FIN_revised_FINAL (4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895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413B">
      <w:rPr>
        <w:rFonts w:ascii="Cambria" w:hAnsi="Cambria"/>
        <w:b/>
        <w:i/>
      </w:rPr>
      <w:t>Submission deadline</w:t>
    </w:r>
    <w:r w:rsidR="0034413B" w:rsidRPr="00F0612F">
      <w:rPr>
        <w:rFonts w:ascii="Cambria" w:hAnsi="Cambria"/>
        <w:b/>
        <w:i/>
      </w:rPr>
      <w:t xml:space="preserve">: </w:t>
    </w:r>
    <w:r w:rsidR="00F0612F" w:rsidRPr="00F0612F">
      <w:rPr>
        <w:rFonts w:ascii="Cambria" w:hAnsi="Cambria"/>
        <w:b/>
        <w:i/>
      </w:rPr>
      <w:t>31</w:t>
    </w:r>
    <w:r w:rsidR="0034413B" w:rsidRPr="0034413B">
      <w:rPr>
        <w:rFonts w:ascii="Cambria" w:hAnsi="Cambria"/>
        <w:b/>
        <w:i/>
      </w:rPr>
      <w:t xml:space="preserve"> </w:t>
    </w:r>
    <w:r w:rsidR="0034413B">
      <w:rPr>
        <w:rFonts w:ascii="Cambria" w:hAnsi="Cambria"/>
        <w:b/>
        <w:i/>
      </w:rPr>
      <w:t>January</w:t>
    </w:r>
    <w:r w:rsidR="0034413B" w:rsidRPr="0034413B">
      <w:rPr>
        <w:rFonts w:ascii="Cambria" w:hAnsi="Cambria"/>
        <w:b/>
        <w:i/>
      </w:rPr>
      <w:t xml:space="preserve"> </w:t>
    </w:r>
    <w:r w:rsidR="00256A71" w:rsidRPr="0034413B">
      <w:rPr>
        <w:rFonts w:ascii="Cambria" w:hAnsi="Cambria"/>
        <w:b/>
        <w:i/>
      </w:rPr>
      <w:t>201</w:t>
    </w:r>
    <w:r w:rsidR="0034413B">
      <w:rPr>
        <w:rFonts w:ascii="Cambria" w:hAnsi="Cambria"/>
        <w:b/>
        <w:i/>
      </w:rPr>
      <w:t>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64A84"/>
    <w:multiLevelType w:val="hybridMultilevel"/>
    <w:tmpl w:val="B55C300C"/>
    <w:lvl w:ilvl="0" w:tplc="87C2AB1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65C01"/>
    <w:multiLevelType w:val="hybridMultilevel"/>
    <w:tmpl w:val="A5064B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8A63BA"/>
    <w:multiLevelType w:val="hybridMultilevel"/>
    <w:tmpl w:val="26A2877A"/>
    <w:lvl w:ilvl="0" w:tplc="D7D6AEE8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FD26FB"/>
    <w:multiLevelType w:val="hybridMultilevel"/>
    <w:tmpl w:val="51E401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110487"/>
    <w:multiLevelType w:val="hybridMultilevel"/>
    <w:tmpl w:val="D102DECA"/>
    <w:lvl w:ilvl="0" w:tplc="A130355E">
      <w:start w:val="1"/>
      <w:numFmt w:val="decimal"/>
      <w:lvlText w:val="%1)"/>
      <w:lvlJc w:val="left"/>
      <w:pPr>
        <w:ind w:left="1069" w:hanging="360"/>
      </w:pPr>
      <w:rPr>
        <w:rFonts w:ascii="Cambria" w:eastAsiaTheme="minorHAnsi" w:hAnsi="Cambria" w:cstheme="minorBidi"/>
      </w:rPr>
    </w:lvl>
    <w:lvl w:ilvl="1" w:tplc="08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5">
    <w:nsid w:val="24714726"/>
    <w:multiLevelType w:val="hybridMultilevel"/>
    <w:tmpl w:val="51E401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684B51"/>
    <w:multiLevelType w:val="hybridMultilevel"/>
    <w:tmpl w:val="5A2A6EDE"/>
    <w:lvl w:ilvl="0" w:tplc="5FC8D1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5037E9"/>
    <w:multiLevelType w:val="hybridMultilevel"/>
    <w:tmpl w:val="267A5FE8"/>
    <w:lvl w:ilvl="0" w:tplc="0EAC34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EB2DE1"/>
    <w:multiLevelType w:val="hybridMultilevel"/>
    <w:tmpl w:val="E9A63C3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0D057A"/>
    <w:multiLevelType w:val="hybridMultilevel"/>
    <w:tmpl w:val="2506C81E"/>
    <w:lvl w:ilvl="0" w:tplc="A4586FF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F07AD7"/>
    <w:multiLevelType w:val="hybridMultilevel"/>
    <w:tmpl w:val="A5064B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3A066B"/>
    <w:multiLevelType w:val="hybridMultilevel"/>
    <w:tmpl w:val="DE727540"/>
    <w:lvl w:ilvl="0" w:tplc="D7D6AEE8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4E1F71"/>
    <w:multiLevelType w:val="hybridMultilevel"/>
    <w:tmpl w:val="666C940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B91BAF"/>
    <w:multiLevelType w:val="hybridMultilevel"/>
    <w:tmpl w:val="14B23F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BE042E"/>
    <w:multiLevelType w:val="hybridMultilevel"/>
    <w:tmpl w:val="1BF4EA6E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F40156"/>
    <w:multiLevelType w:val="hybridMultilevel"/>
    <w:tmpl w:val="C4AC7D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960484"/>
    <w:multiLevelType w:val="hybridMultilevel"/>
    <w:tmpl w:val="A4D4CC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BE2A13"/>
    <w:multiLevelType w:val="hybridMultilevel"/>
    <w:tmpl w:val="8F4003D0"/>
    <w:lvl w:ilvl="0" w:tplc="0EAC34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3613B8"/>
    <w:multiLevelType w:val="hybridMultilevel"/>
    <w:tmpl w:val="E9A63C3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A115F2"/>
    <w:multiLevelType w:val="hybridMultilevel"/>
    <w:tmpl w:val="426447E6"/>
    <w:lvl w:ilvl="0" w:tplc="5FC8D1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19"/>
  </w:num>
  <w:num w:numId="4">
    <w:abstractNumId w:val="11"/>
  </w:num>
  <w:num w:numId="5">
    <w:abstractNumId w:val="6"/>
  </w:num>
  <w:num w:numId="6">
    <w:abstractNumId w:val="2"/>
  </w:num>
  <w:num w:numId="7">
    <w:abstractNumId w:val="7"/>
  </w:num>
  <w:num w:numId="8">
    <w:abstractNumId w:val="17"/>
  </w:num>
  <w:num w:numId="9">
    <w:abstractNumId w:val="8"/>
  </w:num>
  <w:num w:numId="10">
    <w:abstractNumId w:val="1"/>
  </w:num>
  <w:num w:numId="11">
    <w:abstractNumId w:val="9"/>
  </w:num>
  <w:num w:numId="12">
    <w:abstractNumId w:val="0"/>
  </w:num>
  <w:num w:numId="13">
    <w:abstractNumId w:val="12"/>
  </w:num>
  <w:num w:numId="14">
    <w:abstractNumId w:val="15"/>
  </w:num>
  <w:num w:numId="15">
    <w:abstractNumId w:val="13"/>
  </w:num>
  <w:num w:numId="16">
    <w:abstractNumId w:val="16"/>
  </w:num>
  <w:num w:numId="17">
    <w:abstractNumId w:val="3"/>
  </w:num>
  <w:num w:numId="18">
    <w:abstractNumId w:val="5"/>
  </w:num>
  <w:num w:numId="19">
    <w:abstractNumId w:val="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DEzNbA0MTUyNDFW0lEKTi0uzszPAymwqAUAGJTc1SwAAAA="/>
  </w:docVars>
  <w:rsids>
    <w:rsidRoot w:val="0097125C"/>
    <w:rsid w:val="000308B7"/>
    <w:rsid w:val="0004246D"/>
    <w:rsid w:val="00087578"/>
    <w:rsid w:val="000943DC"/>
    <w:rsid w:val="000A2FB8"/>
    <w:rsid w:val="000B71E0"/>
    <w:rsid w:val="000D0BAC"/>
    <w:rsid w:val="001805AB"/>
    <w:rsid w:val="00184D83"/>
    <w:rsid w:val="001919D2"/>
    <w:rsid w:val="001C0113"/>
    <w:rsid w:val="001F7F21"/>
    <w:rsid w:val="002256B9"/>
    <w:rsid w:val="0025293D"/>
    <w:rsid w:val="002533E2"/>
    <w:rsid w:val="00256A71"/>
    <w:rsid w:val="002A3E1A"/>
    <w:rsid w:val="002A74C4"/>
    <w:rsid w:val="002C2422"/>
    <w:rsid w:val="002E5316"/>
    <w:rsid w:val="002F0C13"/>
    <w:rsid w:val="00306E96"/>
    <w:rsid w:val="0032129B"/>
    <w:rsid w:val="0034413B"/>
    <w:rsid w:val="00393332"/>
    <w:rsid w:val="003F0D95"/>
    <w:rsid w:val="004C61A4"/>
    <w:rsid w:val="00511C03"/>
    <w:rsid w:val="005155EB"/>
    <w:rsid w:val="00525851"/>
    <w:rsid w:val="005401C1"/>
    <w:rsid w:val="00577A3B"/>
    <w:rsid w:val="00580382"/>
    <w:rsid w:val="005D69DE"/>
    <w:rsid w:val="006211A8"/>
    <w:rsid w:val="00645406"/>
    <w:rsid w:val="00664D3E"/>
    <w:rsid w:val="00670413"/>
    <w:rsid w:val="00696188"/>
    <w:rsid w:val="006E5FA8"/>
    <w:rsid w:val="006F2EB9"/>
    <w:rsid w:val="006F4AC8"/>
    <w:rsid w:val="0077799E"/>
    <w:rsid w:val="00793EB6"/>
    <w:rsid w:val="007B21FF"/>
    <w:rsid w:val="008021BC"/>
    <w:rsid w:val="008157CC"/>
    <w:rsid w:val="00831217"/>
    <w:rsid w:val="00831805"/>
    <w:rsid w:val="00887E47"/>
    <w:rsid w:val="008A06AF"/>
    <w:rsid w:val="008A6547"/>
    <w:rsid w:val="008D6253"/>
    <w:rsid w:val="008E5441"/>
    <w:rsid w:val="0097125C"/>
    <w:rsid w:val="00A40B35"/>
    <w:rsid w:val="00AB20A8"/>
    <w:rsid w:val="00AB77A3"/>
    <w:rsid w:val="00AC52AA"/>
    <w:rsid w:val="00AF622C"/>
    <w:rsid w:val="00B17DE3"/>
    <w:rsid w:val="00B926A5"/>
    <w:rsid w:val="00BC3306"/>
    <w:rsid w:val="00BF5C11"/>
    <w:rsid w:val="00C10A22"/>
    <w:rsid w:val="00C22008"/>
    <w:rsid w:val="00C42BF8"/>
    <w:rsid w:val="00CB5CED"/>
    <w:rsid w:val="00CE2F3D"/>
    <w:rsid w:val="00CE5C89"/>
    <w:rsid w:val="00D0458F"/>
    <w:rsid w:val="00D11E03"/>
    <w:rsid w:val="00D2444B"/>
    <w:rsid w:val="00D34B6A"/>
    <w:rsid w:val="00D6230B"/>
    <w:rsid w:val="00DA7AAC"/>
    <w:rsid w:val="00DB2078"/>
    <w:rsid w:val="00DC2681"/>
    <w:rsid w:val="00E7262E"/>
    <w:rsid w:val="00E912EA"/>
    <w:rsid w:val="00F0612F"/>
    <w:rsid w:val="00F26010"/>
    <w:rsid w:val="00F434C5"/>
    <w:rsid w:val="00F55834"/>
    <w:rsid w:val="00F75785"/>
    <w:rsid w:val="00F95E0D"/>
    <w:rsid w:val="00F9661E"/>
    <w:rsid w:val="00FD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25C"/>
  </w:style>
  <w:style w:type="paragraph" w:styleId="Footer">
    <w:name w:val="footer"/>
    <w:basedOn w:val="Normal"/>
    <w:link w:val="Foot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25C"/>
  </w:style>
  <w:style w:type="table" w:styleId="TableGrid">
    <w:name w:val="Table Grid"/>
    <w:basedOn w:val="TableNormal"/>
    <w:uiPriority w:val="5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7125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125C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125C"/>
    <w:rPr>
      <w:vertAlign w:val="superscript"/>
    </w:rPr>
  </w:style>
  <w:style w:type="table" w:customStyle="1" w:styleId="TableGrid3">
    <w:name w:val="Table Grid3"/>
    <w:basedOn w:val="TableNormal"/>
    <w:next w:val="TableGrid"/>
    <w:uiPriority w:val="3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2E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44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44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2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4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44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25C"/>
  </w:style>
  <w:style w:type="paragraph" w:styleId="Footer">
    <w:name w:val="footer"/>
    <w:basedOn w:val="Normal"/>
    <w:link w:val="Foot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25C"/>
  </w:style>
  <w:style w:type="table" w:styleId="TableGrid">
    <w:name w:val="Table Grid"/>
    <w:basedOn w:val="TableNormal"/>
    <w:uiPriority w:val="5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7125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125C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125C"/>
    <w:rPr>
      <w:vertAlign w:val="superscript"/>
    </w:rPr>
  </w:style>
  <w:style w:type="table" w:customStyle="1" w:styleId="TableGrid3">
    <w:name w:val="Table Grid3"/>
    <w:basedOn w:val="TableNormal"/>
    <w:next w:val="TableGrid"/>
    <w:uiPriority w:val="3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2E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44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44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2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4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4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81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97166BD-1014-4B58-9E16-51CA1FD10CF6}" type="doc">
      <dgm:prSet loTypeId="urn:microsoft.com/office/officeart/2005/8/layout/chevron1" loCatId="process" qsTypeId="urn:microsoft.com/office/officeart/2005/8/quickstyle/simple1" qsCatId="simple" csTypeId="urn:microsoft.com/office/officeart/2005/8/colors/colorful2" csCatId="colorful" phldr="1"/>
      <dgm:spPr/>
    </dgm:pt>
    <dgm:pt modelId="{12D7EA15-792A-4F53-AB1E-A268BE74EFD2}">
      <dgm:prSet phldrT="[Text]" custT="1"/>
      <dgm:spPr/>
      <dgm:t>
        <a:bodyPr/>
        <a:lstStyle/>
        <a:p>
          <a:r>
            <a:rPr lang="en-US" sz="1050" b="1">
              <a:latin typeface="Cambria" panose="02040503050406030204" pitchFamily="18" charset="0"/>
            </a:rPr>
            <a:t>Problem</a:t>
          </a:r>
        </a:p>
      </dgm:t>
    </dgm:pt>
    <dgm:pt modelId="{92AB6F06-4F11-4771-8707-68FD5E0952D9}" type="parTrans" cxnId="{50BCA90D-BBBD-4024-9A9E-D1F9CFFAF92F}">
      <dgm:prSet/>
      <dgm:spPr/>
      <dgm:t>
        <a:bodyPr/>
        <a:lstStyle/>
        <a:p>
          <a:endParaRPr lang="en-US"/>
        </a:p>
      </dgm:t>
    </dgm:pt>
    <dgm:pt modelId="{487E1F6D-C906-410B-A36F-2A7CA28554C5}" type="sibTrans" cxnId="{50BCA90D-BBBD-4024-9A9E-D1F9CFFAF92F}">
      <dgm:prSet/>
      <dgm:spPr/>
      <dgm:t>
        <a:bodyPr/>
        <a:lstStyle/>
        <a:p>
          <a:endParaRPr lang="en-US"/>
        </a:p>
      </dgm:t>
    </dgm:pt>
    <dgm:pt modelId="{B04301B2-98BC-4AEE-AE10-1BEDABFF2E3C}">
      <dgm:prSet phldrT="[Text]" custT="1"/>
      <dgm:spPr/>
      <dgm:t>
        <a:bodyPr/>
        <a:lstStyle/>
        <a:p>
          <a:r>
            <a:rPr lang="en-US" sz="1050" b="1">
              <a:latin typeface="Cambria" panose="02040503050406030204" pitchFamily="18" charset="0"/>
            </a:rPr>
            <a:t>Assumption</a:t>
          </a:r>
        </a:p>
      </dgm:t>
    </dgm:pt>
    <dgm:pt modelId="{E9115E66-1F87-4D60-8487-B8C34460D3AF}" type="parTrans" cxnId="{4E85DD74-78CC-41F3-916C-92E6674C85C3}">
      <dgm:prSet/>
      <dgm:spPr/>
      <dgm:t>
        <a:bodyPr/>
        <a:lstStyle/>
        <a:p>
          <a:endParaRPr lang="en-US"/>
        </a:p>
      </dgm:t>
    </dgm:pt>
    <dgm:pt modelId="{F84D88B5-1503-4866-8263-3C2D5E5CD52C}" type="sibTrans" cxnId="{4E85DD74-78CC-41F3-916C-92E6674C85C3}">
      <dgm:prSet/>
      <dgm:spPr/>
      <dgm:t>
        <a:bodyPr/>
        <a:lstStyle/>
        <a:p>
          <a:endParaRPr lang="en-US"/>
        </a:p>
      </dgm:t>
    </dgm:pt>
    <dgm:pt modelId="{504B54C4-727F-4717-9949-B77E0B9EFA14}">
      <dgm:prSet phldrT="[Text]" custT="1"/>
      <dgm:spPr/>
      <dgm:t>
        <a:bodyPr/>
        <a:lstStyle/>
        <a:p>
          <a:r>
            <a:rPr lang="en-US" sz="1100" b="1">
              <a:latin typeface="Cambria" panose="02040503050406030204" pitchFamily="18" charset="0"/>
            </a:rPr>
            <a:t>What we do</a:t>
          </a:r>
        </a:p>
      </dgm:t>
    </dgm:pt>
    <dgm:pt modelId="{0F8E0CE3-6269-49E2-9102-C6398D5D4729}" type="parTrans" cxnId="{C80E3C67-5CAB-42D7-959D-3CF47D0FFBE9}">
      <dgm:prSet/>
      <dgm:spPr/>
      <dgm:t>
        <a:bodyPr/>
        <a:lstStyle/>
        <a:p>
          <a:endParaRPr lang="en-US"/>
        </a:p>
      </dgm:t>
    </dgm:pt>
    <dgm:pt modelId="{53EA12D6-436E-4FE7-87D9-4F1B0C1DC631}" type="sibTrans" cxnId="{C80E3C67-5CAB-42D7-959D-3CF47D0FFBE9}">
      <dgm:prSet/>
      <dgm:spPr/>
      <dgm:t>
        <a:bodyPr/>
        <a:lstStyle/>
        <a:p>
          <a:endParaRPr lang="en-US"/>
        </a:p>
      </dgm:t>
    </dgm:pt>
    <dgm:pt modelId="{71FC1FF9-AE93-4DC5-BE7D-C184EACC5F16}">
      <dgm:prSet custT="1"/>
      <dgm:spPr/>
      <dgm:t>
        <a:bodyPr/>
        <a:lstStyle/>
        <a:p>
          <a:r>
            <a:rPr lang="en-US" sz="1200" b="1">
              <a:latin typeface="Cambria" panose="02040503050406030204" pitchFamily="18" charset="0"/>
            </a:rPr>
            <a:t>Output </a:t>
          </a:r>
        </a:p>
      </dgm:t>
    </dgm:pt>
    <dgm:pt modelId="{4FC3E923-90ED-4CB0-B1A6-6E3DECF12144}" type="parTrans" cxnId="{F5E00FE0-E532-43AD-A784-9A98ED14C596}">
      <dgm:prSet/>
      <dgm:spPr/>
      <dgm:t>
        <a:bodyPr/>
        <a:lstStyle/>
        <a:p>
          <a:endParaRPr lang="en-US"/>
        </a:p>
      </dgm:t>
    </dgm:pt>
    <dgm:pt modelId="{59A2ED76-6F8C-4DB3-AFA9-8D8A9FE09C64}" type="sibTrans" cxnId="{F5E00FE0-E532-43AD-A784-9A98ED14C596}">
      <dgm:prSet/>
      <dgm:spPr/>
      <dgm:t>
        <a:bodyPr/>
        <a:lstStyle/>
        <a:p>
          <a:endParaRPr lang="en-US"/>
        </a:p>
      </dgm:t>
    </dgm:pt>
    <dgm:pt modelId="{E9652048-8E75-4CAE-B807-D63AF1655199}">
      <dgm:prSet custT="1"/>
      <dgm:spPr/>
      <dgm:t>
        <a:bodyPr/>
        <a:lstStyle/>
        <a:p>
          <a:r>
            <a:rPr lang="en-US" sz="1200" b="1">
              <a:latin typeface="Cambria" panose="02040503050406030204" pitchFamily="18" charset="0"/>
            </a:rPr>
            <a:t>Outcome</a:t>
          </a:r>
        </a:p>
      </dgm:t>
    </dgm:pt>
    <dgm:pt modelId="{A474197F-E983-4F8C-B6BF-811673C794CD}" type="parTrans" cxnId="{B987A6E5-20E1-496A-9816-048CEB66CC32}">
      <dgm:prSet/>
      <dgm:spPr/>
      <dgm:t>
        <a:bodyPr/>
        <a:lstStyle/>
        <a:p>
          <a:endParaRPr lang="en-US"/>
        </a:p>
      </dgm:t>
    </dgm:pt>
    <dgm:pt modelId="{F9A5F5AF-2B72-4C3F-B5BF-FACE38A1F44C}" type="sibTrans" cxnId="{B987A6E5-20E1-496A-9816-048CEB66CC32}">
      <dgm:prSet/>
      <dgm:spPr/>
      <dgm:t>
        <a:bodyPr/>
        <a:lstStyle/>
        <a:p>
          <a:endParaRPr lang="en-US"/>
        </a:p>
      </dgm:t>
    </dgm:pt>
    <dgm:pt modelId="{F753030B-1838-4EF9-A51F-FFAC3C752640}" type="pres">
      <dgm:prSet presAssocID="{897166BD-1014-4B58-9E16-51CA1FD10CF6}" presName="Name0" presStyleCnt="0">
        <dgm:presLayoutVars>
          <dgm:dir/>
          <dgm:animLvl val="lvl"/>
          <dgm:resizeHandles val="exact"/>
        </dgm:presLayoutVars>
      </dgm:prSet>
      <dgm:spPr/>
    </dgm:pt>
    <dgm:pt modelId="{52C827CB-65BF-49F1-95DD-E71B99C45CF5}" type="pres">
      <dgm:prSet presAssocID="{12D7EA15-792A-4F53-AB1E-A268BE74EFD2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444247F-4755-4D6B-BD16-7F0B5D2F63BE}" type="pres">
      <dgm:prSet presAssocID="{487E1F6D-C906-410B-A36F-2A7CA28554C5}" presName="parTxOnlySpace" presStyleCnt="0"/>
      <dgm:spPr/>
    </dgm:pt>
    <dgm:pt modelId="{A5370CF5-9E38-4EAF-86A4-51BCC25B6D25}" type="pres">
      <dgm:prSet presAssocID="{B04301B2-98BC-4AEE-AE10-1BEDABFF2E3C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A9E6EAD-238D-4B0A-805E-6BE3F4AF67A5}" type="pres">
      <dgm:prSet presAssocID="{F84D88B5-1503-4866-8263-3C2D5E5CD52C}" presName="parTxOnlySpace" presStyleCnt="0"/>
      <dgm:spPr/>
    </dgm:pt>
    <dgm:pt modelId="{3532916A-6E66-4F2F-A394-28237153F1D6}" type="pres">
      <dgm:prSet presAssocID="{504B54C4-727F-4717-9949-B77E0B9EFA14}" presName="parTxOnly" presStyleLbl="node1" presStyleIdx="2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61F32E8-94F3-4AA7-B62D-174CA40F78E4}" type="pres">
      <dgm:prSet presAssocID="{53EA12D6-436E-4FE7-87D9-4F1B0C1DC631}" presName="parTxOnlySpace" presStyleCnt="0"/>
      <dgm:spPr/>
    </dgm:pt>
    <dgm:pt modelId="{02DA27BC-26B7-4860-9125-CCFFE4359E54}" type="pres">
      <dgm:prSet presAssocID="{71FC1FF9-AE93-4DC5-BE7D-C184EACC5F16}" presName="parTxOnly" presStyleLbl="node1" presStyleIdx="3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75D7BB-3D06-4873-99F6-531F1293A7A3}" type="pres">
      <dgm:prSet presAssocID="{59A2ED76-6F8C-4DB3-AFA9-8D8A9FE09C64}" presName="parTxOnlySpace" presStyleCnt="0"/>
      <dgm:spPr/>
    </dgm:pt>
    <dgm:pt modelId="{7FBCF5F6-9DC7-4F91-87A8-5FA319C7CB24}" type="pres">
      <dgm:prSet presAssocID="{E9652048-8E75-4CAE-B807-D63AF1655199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A205FEB-7B3E-49D6-B73F-57B446613335}" type="presOf" srcId="{12D7EA15-792A-4F53-AB1E-A268BE74EFD2}" destId="{52C827CB-65BF-49F1-95DD-E71B99C45CF5}" srcOrd="0" destOrd="0" presId="urn:microsoft.com/office/officeart/2005/8/layout/chevron1"/>
    <dgm:cxn modelId="{C80E3C67-5CAB-42D7-959D-3CF47D0FFBE9}" srcId="{897166BD-1014-4B58-9E16-51CA1FD10CF6}" destId="{504B54C4-727F-4717-9949-B77E0B9EFA14}" srcOrd="2" destOrd="0" parTransId="{0F8E0CE3-6269-49E2-9102-C6398D5D4729}" sibTransId="{53EA12D6-436E-4FE7-87D9-4F1B0C1DC631}"/>
    <dgm:cxn modelId="{F5E00FE0-E532-43AD-A784-9A98ED14C596}" srcId="{897166BD-1014-4B58-9E16-51CA1FD10CF6}" destId="{71FC1FF9-AE93-4DC5-BE7D-C184EACC5F16}" srcOrd="3" destOrd="0" parTransId="{4FC3E923-90ED-4CB0-B1A6-6E3DECF12144}" sibTransId="{59A2ED76-6F8C-4DB3-AFA9-8D8A9FE09C64}"/>
    <dgm:cxn modelId="{B987A6E5-20E1-496A-9816-048CEB66CC32}" srcId="{897166BD-1014-4B58-9E16-51CA1FD10CF6}" destId="{E9652048-8E75-4CAE-B807-D63AF1655199}" srcOrd="4" destOrd="0" parTransId="{A474197F-E983-4F8C-B6BF-811673C794CD}" sibTransId="{F9A5F5AF-2B72-4C3F-B5BF-FACE38A1F44C}"/>
    <dgm:cxn modelId="{4E85DD74-78CC-41F3-916C-92E6674C85C3}" srcId="{897166BD-1014-4B58-9E16-51CA1FD10CF6}" destId="{B04301B2-98BC-4AEE-AE10-1BEDABFF2E3C}" srcOrd="1" destOrd="0" parTransId="{E9115E66-1F87-4D60-8487-B8C34460D3AF}" sibTransId="{F84D88B5-1503-4866-8263-3C2D5E5CD52C}"/>
    <dgm:cxn modelId="{0CF34E04-0670-4E6E-B73D-E07B047B5980}" type="presOf" srcId="{504B54C4-727F-4717-9949-B77E0B9EFA14}" destId="{3532916A-6E66-4F2F-A394-28237153F1D6}" srcOrd="0" destOrd="0" presId="urn:microsoft.com/office/officeart/2005/8/layout/chevron1"/>
    <dgm:cxn modelId="{9B964149-6F3B-41F5-9054-875EBC62F9D6}" type="presOf" srcId="{B04301B2-98BC-4AEE-AE10-1BEDABFF2E3C}" destId="{A5370CF5-9E38-4EAF-86A4-51BCC25B6D25}" srcOrd="0" destOrd="0" presId="urn:microsoft.com/office/officeart/2005/8/layout/chevron1"/>
    <dgm:cxn modelId="{50BCA90D-BBBD-4024-9A9E-D1F9CFFAF92F}" srcId="{897166BD-1014-4B58-9E16-51CA1FD10CF6}" destId="{12D7EA15-792A-4F53-AB1E-A268BE74EFD2}" srcOrd="0" destOrd="0" parTransId="{92AB6F06-4F11-4771-8707-68FD5E0952D9}" sibTransId="{487E1F6D-C906-410B-A36F-2A7CA28554C5}"/>
    <dgm:cxn modelId="{4A61F36F-256F-44E2-89F9-B0E693119ACD}" type="presOf" srcId="{71FC1FF9-AE93-4DC5-BE7D-C184EACC5F16}" destId="{02DA27BC-26B7-4860-9125-CCFFE4359E54}" srcOrd="0" destOrd="0" presId="urn:microsoft.com/office/officeart/2005/8/layout/chevron1"/>
    <dgm:cxn modelId="{1736438C-D421-4266-BB8F-A3A1BEC8788D}" type="presOf" srcId="{897166BD-1014-4B58-9E16-51CA1FD10CF6}" destId="{F753030B-1838-4EF9-A51F-FFAC3C752640}" srcOrd="0" destOrd="0" presId="urn:microsoft.com/office/officeart/2005/8/layout/chevron1"/>
    <dgm:cxn modelId="{A11A7291-2631-4D83-9882-50EFE6A63666}" type="presOf" srcId="{E9652048-8E75-4CAE-B807-D63AF1655199}" destId="{7FBCF5F6-9DC7-4F91-87A8-5FA319C7CB24}" srcOrd="0" destOrd="0" presId="urn:microsoft.com/office/officeart/2005/8/layout/chevron1"/>
    <dgm:cxn modelId="{1C68F1DE-E96C-467D-9EC1-AB427F284FA5}" type="presParOf" srcId="{F753030B-1838-4EF9-A51F-FFAC3C752640}" destId="{52C827CB-65BF-49F1-95DD-E71B99C45CF5}" srcOrd="0" destOrd="0" presId="urn:microsoft.com/office/officeart/2005/8/layout/chevron1"/>
    <dgm:cxn modelId="{8FD9C02E-7166-45A2-A9DC-D17D8B369CCC}" type="presParOf" srcId="{F753030B-1838-4EF9-A51F-FFAC3C752640}" destId="{7444247F-4755-4D6B-BD16-7F0B5D2F63BE}" srcOrd="1" destOrd="0" presId="urn:microsoft.com/office/officeart/2005/8/layout/chevron1"/>
    <dgm:cxn modelId="{507C4038-6F96-49C5-8930-FB53F21083C4}" type="presParOf" srcId="{F753030B-1838-4EF9-A51F-FFAC3C752640}" destId="{A5370CF5-9E38-4EAF-86A4-51BCC25B6D25}" srcOrd="2" destOrd="0" presId="urn:microsoft.com/office/officeart/2005/8/layout/chevron1"/>
    <dgm:cxn modelId="{9225326D-697E-4D58-BE1F-7C93AAA920C7}" type="presParOf" srcId="{F753030B-1838-4EF9-A51F-FFAC3C752640}" destId="{CA9E6EAD-238D-4B0A-805E-6BE3F4AF67A5}" srcOrd="3" destOrd="0" presId="urn:microsoft.com/office/officeart/2005/8/layout/chevron1"/>
    <dgm:cxn modelId="{33027B24-A3FB-478E-9C9C-0583E727A7F7}" type="presParOf" srcId="{F753030B-1838-4EF9-A51F-FFAC3C752640}" destId="{3532916A-6E66-4F2F-A394-28237153F1D6}" srcOrd="4" destOrd="0" presId="urn:microsoft.com/office/officeart/2005/8/layout/chevron1"/>
    <dgm:cxn modelId="{938F92ED-C90F-4510-B5E4-73C42A706458}" type="presParOf" srcId="{F753030B-1838-4EF9-A51F-FFAC3C752640}" destId="{C61F32E8-94F3-4AA7-B62D-174CA40F78E4}" srcOrd="5" destOrd="0" presId="urn:microsoft.com/office/officeart/2005/8/layout/chevron1"/>
    <dgm:cxn modelId="{41B5D6AB-6FE3-413B-A84C-233218B12687}" type="presParOf" srcId="{F753030B-1838-4EF9-A51F-FFAC3C752640}" destId="{02DA27BC-26B7-4860-9125-CCFFE4359E54}" srcOrd="6" destOrd="0" presId="urn:microsoft.com/office/officeart/2005/8/layout/chevron1"/>
    <dgm:cxn modelId="{5264AD5C-5BF5-493A-93D2-16805380465F}" type="presParOf" srcId="{F753030B-1838-4EF9-A51F-FFAC3C752640}" destId="{C775D7BB-3D06-4873-99F6-531F1293A7A3}" srcOrd="7" destOrd="0" presId="urn:microsoft.com/office/officeart/2005/8/layout/chevron1"/>
    <dgm:cxn modelId="{3655B442-996F-4F80-8864-0803FCB64962}" type="presParOf" srcId="{F753030B-1838-4EF9-A51F-FFAC3C752640}" destId="{7FBCF5F6-9DC7-4F91-87A8-5FA319C7CB24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2C827CB-65BF-49F1-95DD-E71B99C45CF5}">
      <dsp:nvSpPr>
        <dsp:cNvPr id="0" name=""/>
        <dsp:cNvSpPr/>
      </dsp:nvSpPr>
      <dsp:spPr>
        <a:xfrm>
          <a:off x="1557" y="128241"/>
          <a:ext cx="1386030" cy="554412"/>
        </a:xfrm>
        <a:prstGeom prst="chevron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1" kern="1200">
              <a:latin typeface="Cambria" panose="02040503050406030204" pitchFamily="18" charset="0"/>
            </a:rPr>
            <a:t>Problem</a:t>
          </a:r>
        </a:p>
      </dsp:txBody>
      <dsp:txXfrm>
        <a:off x="278763" y="128241"/>
        <a:ext cx="831618" cy="554412"/>
      </dsp:txXfrm>
    </dsp:sp>
    <dsp:sp modelId="{A5370CF5-9E38-4EAF-86A4-51BCC25B6D25}">
      <dsp:nvSpPr>
        <dsp:cNvPr id="0" name=""/>
        <dsp:cNvSpPr/>
      </dsp:nvSpPr>
      <dsp:spPr>
        <a:xfrm>
          <a:off x="1248984" y="128241"/>
          <a:ext cx="1386030" cy="554412"/>
        </a:xfrm>
        <a:prstGeom prst="chevron">
          <a:avLst/>
        </a:prstGeom>
        <a:solidFill>
          <a:schemeClr val="accent2">
            <a:hueOff val="-363841"/>
            <a:satOff val="-20982"/>
            <a:lumOff val="215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1" kern="1200">
              <a:latin typeface="Cambria" panose="02040503050406030204" pitchFamily="18" charset="0"/>
            </a:rPr>
            <a:t>Assumption</a:t>
          </a:r>
        </a:p>
      </dsp:txBody>
      <dsp:txXfrm>
        <a:off x="1526190" y="128241"/>
        <a:ext cx="831618" cy="554412"/>
      </dsp:txXfrm>
    </dsp:sp>
    <dsp:sp modelId="{3532916A-6E66-4F2F-A394-28237153F1D6}">
      <dsp:nvSpPr>
        <dsp:cNvPr id="0" name=""/>
        <dsp:cNvSpPr/>
      </dsp:nvSpPr>
      <dsp:spPr>
        <a:xfrm>
          <a:off x="2496411" y="128241"/>
          <a:ext cx="1386030" cy="554412"/>
        </a:xfrm>
        <a:prstGeom prst="chevron">
          <a:avLst/>
        </a:prstGeom>
        <a:solidFill>
          <a:schemeClr val="accent2">
            <a:hueOff val="-727682"/>
            <a:satOff val="-41964"/>
            <a:lumOff val="431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Cambria" panose="02040503050406030204" pitchFamily="18" charset="0"/>
            </a:rPr>
            <a:t>What we do</a:t>
          </a:r>
        </a:p>
      </dsp:txBody>
      <dsp:txXfrm>
        <a:off x="2773617" y="128241"/>
        <a:ext cx="831618" cy="554412"/>
      </dsp:txXfrm>
    </dsp:sp>
    <dsp:sp modelId="{02DA27BC-26B7-4860-9125-CCFFE4359E54}">
      <dsp:nvSpPr>
        <dsp:cNvPr id="0" name=""/>
        <dsp:cNvSpPr/>
      </dsp:nvSpPr>
      <dsp:spPr>
        <a:xfrm>
          <a:off x="3743839" y="128241"/>
          <a:ext cx="1386030" cy="554412"/>
        </a:xfrm>
        <a:prstGeom prst="chevron">
          <a:avLst/>
        </a:prstGeom>
        <a:solidFill>
          <a:schemeClr val="accent2">
            <a:hueOff val="-1091522"/>
            <a:satOff val="-62946"/>
            <a:lumOff val="647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Cambria" panose="02040503050406030204" pitchFamily="18" charset="0"/>
            </a:rPr>
            <a:t>Output </a:t>
          </a:r>
        </a:p>
      </dsp:txBody>
      <dsp:txXfrm>
        <a:off x="4021045" y="128241"/>
        <a:ext cx="831618" cy="554412"/>
      </dsp:txXfrm>
    </dsp:sp>
    <dsp:sp modelId="{7FBCF5F6-9DC7-4F91-87A8-5FA319C7CB24}">
      <dsp:nvSpPr>
        <dsp:cNvPr id="0" name=""/>
        <dsp:cNvSpPr/>
      </dsp:nvSpPr>
      <dsp:spPr>
        <a:xfrm>
          <a:off x="4991266" y="128241"/>
          <a:ext cx="1386030" cy="554412"/>
        </a:xfrm>
        <a:prstGeom prst="chevron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Cambria" panose="02040503050406030204" pitchFamily="18" charset="0"/>
            </a:rPr>
            <a:t>Outcome</a:t>
          </a:r>
        </a:p>
      </dsp:txBody>
      <dsp:txXfrm>
        <a:off x="5268472" y="128241"/>
        <a:ext cx="831618" cy="5544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la Schumicky-Logan</dc:creator>
  <cp:lastModifiedBy>GCERF</cp:lastModifiedBy>
  <cp:revision>2</cp:revision>
  <dcterms:created xsi:type="dcterms:W3CDTF">2018-12-11T17:15:00Z</dcterms:created>
  <dcterms:modified xsi:type="dcterms:W3CDTF">2018-12-11T17:15:00Z</dcterms:modified>
</cp:coreProperties>
</file>